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3889" w:rsidRDefault="00302949" w:rsidP="0034341A">
      <w:pPr>
        <w:spacing w:after="0" w:line="240" w:lineRule="auto"/>
      </w:pPr>
      <w:r>
        <w:t>Demo Function</w:t>
      </w:r>
    </w:p>
    <w:p w:rsidR="00302949" w:rsidRDefault="00302949" w:rsidP="0034341A">
      <w:pPr>
        <w:spacing w:after="0" w:line="240" w:lineRule="auto"/>
      </w:pPr>
      <w:r>
        <w:t>Nhập 1 số nguyên n (n&gt;0). Sau đó thực hiện các câu sau:</w:t>
      </w:r>
    </w:p>
    <w:p w:rsidR="00302949" w:rsidRDefault="00302949" w:rsidP="0034341A">
      <w:pPr>
        <w:pStyle w:val="ListParagraph"/>
        <w:numPr>
          <w:ilvl w:val="0"/>
          <w:numId w:val="1"/>
        </w:numPr>
        <w:spacing w:after="0" w:line="240" w:lineRule="auto"/>
      </w:pPr>
      <w:r>
        <w:t>Kiểm tra n là chẵn hay lẻ?</w:t>
      </w:r>
    </w:p>
    <w:p w:rsidR="00302949" w:rsidRDefault="00302949" w:rsidP="0034341A">
      <w:pPr>
        <w:pStyle w:val="ListParagraph"/>
        <w:numPr>
          <w:ilvl w:val="0"/>
          <w:numId w:val="1"/>
        </w:numPr>
        <w:spacing w:after="0" w:line="240" w:lineRule="auto"/>
      </w:pPr>
      <w:r>
        <w:t>Đếm xem n có bao nhiêu ước số?</w:t>
      </w:r>
    </w:p>
    <w:p w:rsidR="00302949" w:rsidRDefault="00302949" w:rsidP="0034341A">
      <w:pPr>
        <w:pStyle w:val="ListParagraph"/>
        <w:numPr>
          <w:ilvl w:val="0"/>
          <w:numId w:val="1"/>
        </w:numPr>
        <w:spacing w:after="0" w:line="240" w:lineRule="auto"/>
      </w:pPr>
      <w:r>
        <w:t>Tính tổng các ước số của n?</w:t>
      </w:r>
    </w:p>
    <w:p w:rsidR="00302949" w:rsidRDefault="00302949" w:rsidP="0034341A">
      <w:pPr>
        <w:pStyle w:val="ListParagraph"/>
        <w:numPr>
          <w:ilvl w:val="0"/>
          <w:numId w:val="1"/>
        </w:numPr>
        <w:spacing w:after="0" w:line="240" w:lineRule="auto"/>
      </w:pPr>
      <w:r>
        <w:t>Liệt kê các ước số của n?</w:t>
      </w:r>
    </w:p>
    <w:p w:rsidR="00302949" w:rsidRDefault="00302949" w:rsidP="0034341A">
      <w:pPr>
        <w:pStyle w:val="ListParagraph"/>
        <w:numPr>
          <w:ilvl w:val="0"/>
          <w:numId w:val="1"/>
        </w:numPr>
        <w:spacing w:after="0" w:line="240" w:lineRule="auto"/>
      </w:pPr>
      <w:r>
        <w:t>Tính trung bình cộng các ước số của n?</w:t>
      </w:r>
    </w:p>
    <w:p w:rsidR="00B90B44" w:rsidRDefault="00B90B44" w:rsidP="0034341A">
      <w:pPr>
        <w:pStyle w:val="ListParagraph"/>
        <w:spacing w:after="0" w:line="240" w:lineRule="auto"/>
      </w:pPr>
    </w:p>
    <w:p w:rsidR="00302949" w:rsidRDefault="00302949" w:rsidP="0034341A">
      <w:pPr>
        <w:pStyle w:val="ListParagraph"/>
        <w:numPr>
          <w:ilvl w:val="0"/>
          <w:numId w:val="1"/>
        </w:numPr>
        <w:spacing w:after="0" w:line="240" w:lineRule="auto"/>
      </w:pPr>
      <w:r>
        <w:t>Kiểm tra n có phải là số nguyên tố, số hoàn thiện, số chính phương?</w:t>
      </w:r>
    </w:p>
    <w:p w:rsidR="00B90B44" w:rsidRDefault="00B90B44" w:rsidP="0034341A">
      <w:pPr>
        <w:pStyle w:val="ListParagraph"/>
        <w:numPr>
          <w:ilvl w:val="0"/>
          <w:numId w:val="2"/>
        </w:numPr>
        <w:spacing w:after="0" w:line="240" w:lineRule="auto"/>
      </w:pPr>
      <w:r>
        <w:t>SNT là số chỉ chia cho 1 và chính  nó (chỉ có 2 ước số)</w:t>
      </w:r>
    </w:p>
    <w:p w:rsidR="00B90B44" w:rsidRDefault="00B90B44" w:rsidP="0034341A">
      <w:pPr>
        <w:pStyle w:val="ListParagraph"/>
        <w:numPr>
          <w:ilvl w:val="0"/>
          <w:numId w:val="2"/>
        </w:numPr>
        <w:spacing w:after="0" w:line="240" w:lineRule="auto"/>
      </w:pPr>
      <w:r>
        <w:t>SHT là số có tổng các ước số (trừ chính nó) bằng với nó.</w:t>
      </w:r>
    </w:p>
    <w:p w:rsidR="00B90B44" w:rsidRDefault="00B90B44" w:rsidP="0034341A">
      <w:pPr>
        <w:pStyle w:val="ListParagraph"/>
        <w:spacing w:after="0" w:line="240" w:lineRule="auto"/>
        <w:ind w:left="1080"/>
      </w:pPr>
      <w:r>
        <w:t>(n=6=&gt;1+2+3=6)</w:t>
      </w:r>
    </w:p>
    <w:p w:rsidR="00B90B44" w:rsidRDefault="00B90B44" w:rsidP="0034341A">
      <w:pPr>
        <w:pStyle w:val="ListParagraph"/>
        <w:numPr>
          <w:ilvl w:val="0"/>
          <w:numId w:val="2"/>
        </w:numPr>
        <w:spacing w:after="0" w:line="240" w:lineRule="auto"/>
      </w:pPr>
      <w:r>
        <w:t>SCP là số khi lấy căn bậc 2 kết quả là số nguyên.</w:t>
      </w:r>
    </w:p>
    <w:p w:rsidR="00B90B44" w:rsidRDefault="00B90B44" w:rsidP="0034341A">
      <w:pPr>
        <w:pStyle w:val="ListParagraph"/>
        <w:spacing w:after="0" w:line="240" w:lineRule="auto"/>
      </w:pPr>
    </w:p>
    <w:p w:rsidR="00302949" w:rsidRDefault="00302949" w:rsidP="0034341A">
      <w:pPr>
        <w:pStyle w:val="ListParagraph"/>
        <w:numPr>
          <w:ilvl w:val="0"/>
          <w:numId w:val="1"/>
        </w:numPr>
        <w:spacing w:after="0" w:line="240" w:lineRule="auto"/>
      </w:pPr>
      <w:r>
        <w:t>Liệt kê n số nguyên tố đầu tiên</w:t>
      </w:r>
    </w:p>
    <w:p w:rsidR="00302949" w:rsidRDefault="00302949" w:rsidP="0034341A">
      <w:pPr>
        <w:pStyle w:val="ListParagraph"/>
        <w:numPr>
          <w:ilvl w:val="0"/>
          <w:numId w:val="1"/>
        </w:numPr>
        <w:spacing w:after="0" w:line="240" w:lineRule="auto"/>
      </w:pPr>
      <w:r>
        <w:t>Đếm số lượng chữ số chẵn của n (ex: n=12345=&gt;2)</w:t>
      </w:r>
    </w:p>
    <w:p w:rsidR="00302949" w:rsidRDefault="00302949" w:rsidP="0034341A">
      <w:pPr>
        <w:pStyle w:val="ListParagraph"/>
        <w:numPr>
          <w:ilvl w:val="0"/>
          <w:numId w:val="1"/>
        </w:numPr>
        <w:spacing w:after="0" w:line="240" w:lineRule="auto"/>
      </w:pPr>
      <w:r>
        <w:t>Tính tổng chữ số chẵn trong n (ex:n=12345=&gt;6)</w:t>
      </w:r>
    </w:p>
    <w:p w:rsidR="00302949" w:rsidRDefault="00302949" w:rsidP="0034341A">
      <w:pPr>
        <w:pStyle w:val="ListParagraph"/>
        <w:numPr>
          <w:ilvl w:val="0"/>
          <w:numId w:val="1"/>
        </w:numPr>
        <w:spacing w:after="0" w:line="240" w:lineRule="auto"/>
      </w:pPr>
      <w:r>
        <w:t>In ngược n.</w:t>
      </w:r>
    </w:p>
    <w:p w:rsidR="0034341A" w:rsidRDefault="0034341A" w:rsidP="0034341A">
      <w:pPr>
        <w:spacing w:after="0" w:line="240" w:lineRule="auto"/>
        <w:ind w:left="360"/>
      </w:pPr>
      <w:r>
        <w:t>#include&lt;stdio.h&gt;</w:t>
      </w:r>
    </w:p>
    <w:p w:rsidR="0034341A" w:rsidRDefault="0034341A" w:rsidP="0034341A">
      <w:pPr>
        <w:spacing w:after="0" w:line="240" w:lineRule="auto"/>
        <w:ind w:left="360"/>
      </w:pPr>
      <w:r>
        <w:t>#include&lt;math.h&gt;</w:t>
      </w:r>
    </w:p>
    <w:p w:rsidR="0034341A" w:rsidRDefault="0034341A" w:rsidP="0034341A">
      <w:pPr>
        <w:spacing w:after="0" w:line="240" w:lineRule="auto"/>
        <w:ind w:left="360"/>
      </w:pPr>
      <w:r>
        <w:t>void nhapn(int &amp;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do</w:t>
      </w:r>
    </w:p>
    <w:p w:rsidR="0034341A" w:rsidRDefault="0034341A" w:rsidP="0034341A">
      <w:pPr>
        <w:spacing w:after="0" w:line="240" w:lineRule="auto"/>
        <w:ind w:left="360"/>
      </w:pPr>
      <w:r>
        <w:tab/>
        <w:t>{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printf("\nnhap n &gt;0:");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scanf("%d",&amp;n);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f(n&lt;=0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printf("sai..nhap lai.");</w:t>
      </w:r>
    </w:p>
    <w:p w:rsidR="0034341A" w:rsidRDefault="0034341A" w:rsidP="0034341A">
      <w:pPr>
        <w:spacing w:after="0" w:line="240" w:lineRule="auto"/>
        <w:ind w:left="360"/>
      </w:pPr>
      <w:r>
        <w:tab/>
        <w:t>}while(n&lt;=0);</w:t>
      </w:r>
    </w:p>
    <w:p w:rsidR="0034341A" w:rsidRDefault="0034341A" w:rsidP="0034341A">
      <w:pPr>
        <w:spacing w:after="0" w:line="240" w:lineRule="auto"/>
        <w:ind w:left="360"/>
      </w:pPr>
      <w:r>
        <w:t>}</w:t>
      </w:r>
    </w:p>
    <w:p w:rsidR="0034341A" w:rsidRDefault="0034341A" w:rsidP="0034341A">
      <w:pPr>
        <w:spacing w:after="0" w:line="240" w:lineRule="auto"/>
        <w:ind w:left="360"/>
      </w:pPr>
      <w:r>
        <w:t>bool chanle(int 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if(n%2==0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return true;</w:t>
      </w:r>
    </w:p>
    <w:p w:rsidR="0034341A" w:rsidRDefault="0034341A" w:rsidP="0034341A">
      <w:pPr>
        <w:spacing w:after="0" w:line="240" w:lineRule="auto"/>
        <w:ind w:left="360"/>
      </w:pPr>
      <w:r>
        <w:tab/>
        <w:t>return false;</w:t>
      </w:r>
    </w:p>
    <w:p w:rsidR="0034341A" w:rsidRDefault="0034341A" w:rsidP="0034341A">
      <w:pPr>
        <w:spacing w:after="0" w:line="240" w:lineRule="auto"/>
        <w:ind w:left="360"/>
      </w:pPr>
      <w:r>
        <w:t>}</w:t>
      </w:r>
    </w:p>
    <w:p w:rsidR="0034341A" w:rsidRDefault="0034341A" w:rsidP="0034341A">
      <w:pPr>
        <w:spacing w:after="0" w:line="240" w:lineRule="auto"/>
        <w:ind w:left="360"/>
      </w:pPr>
      <w:r>
        <w:t>int demus(int 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int i=1, d=0;</w:t>
      </w:r>
    </w:p>
    <w:p w:rsidR="0034341A" w:rsidRDefault="0034341A" w:rsidP="0034341A">
      <w:pPr>
        <w:spacing w:after="0" w:line="240" w:lineRule="auto"/>
        <w:ind w:left="360"/>
      </w:pPr>
      <w:r>
        <w:tab/>
        <w:t>while(i&lt;=n)</w:t>
      </w:r>
    </w:p>
    <w:p w:rsidR="0034341A" w:rsidRDefault="0034341A" w:rsidP="0034341A">
      <w:pPr>
        <w:spacing w:after="0" w:line="240" w:lineRule="auto"/>
        <w:ind w:left="360"/>
      </w:pPr>
      <w:r>
        <w:tab/>
        <w:t>{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f(n%i==0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d++; //d=d+1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++;</w:t>
      </w:r>
    </w:p>
    <w:p w:rsidR="0034341A" w:rsidRDefault="0034341A" w:rsidP="0034341A">
      <w:pPr>
        <w:spacing w:after="0" w:line="240" w:lineRule="auto"/>
        <w:ind w:left="360"/>
      </w:pPr>
      <w:r>
        <w:tab/>
        <w:t>}</w:t>
      </w:r>
    </w:p>
    <w:p w:rsidR="0034341A" w:rsidRDefault="0034341A" w:rsidP="0034341A">
      <w:pPr>
        <w:spacing w:after="0" w:line="240" w:lineRule="auto"/>
        <w:ind w:left="360"/>
      </w:pPr>
      <w:r>
        <w:tab/>
        <w:t>return d;</w:t>
      </w:r>
    </w:p>
    <w:p w:rsidR="0034341A" w:rsidRDefault="0034341A" w:rsidP="0034341A">
      <w:pPr>
        <w:spacing w:after="0" w:line="240" w:lineRule="auto"/>
        <w:ind w:left="360"/>
      </w:pPr>
      <w:r>
        <w:t>}</w:t>
      </w:r>
    </w:p>
    <w:p w:rsidR="0034341A" w:rsidRDefault="0034341A" w:rsidP="0034341A">
      <w:pPr>
        <w:spacing w:after="0" w:line="240" w:lineRule="auto"/>
        <w:ind w:left="360"/>
      </w:pPr>
      <w:r>
        <w:t>int tongus(int 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int s=0;</w:t>
      </w:r>
    </w:p>
    <w:p w:rsidR="0034341A" w:rsidRDefault="0034341A" w:rsidP="0034341A">
      <w:pPr>
        <w:spacing w:after="0" w:line="240" w:lineRule="auto"/>
        <w:ind w:left="360"/>
      </w:pPr>
      <w:r>
        <w:tab/>
        <w:t>for(int i=1; i&lt;=n; i++)</w:t>
      </w:r>
    </w:p>
    <w:p w:rsidR="0034341A" w:rsidRDefault="0034341A" w:rsidP="0034341A">
      <w:pPr>
        <w:spacing w:after="0" w:line="240" w:lineRule="auto"/>
        <w:ind w:left="360"/>
      </w:pPr>
      <w:r>
        <w:lastRenderedPageBreak/>
        <w:tab/>
        <w:t>{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f(n%i==0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s=s+i;</w:t>
      </w:r>
    </w:p>
    <w:p w:rsidR="0034341A" w:rsidRDefault="0034341A" w:rsidP="0034341A">
      <w:pPr>
        <w:spacing w:after="0" w:line="240" w:lineRule="auto"/>
        <w:ind w:left="360"/>
      </w:pPr>
      <w:r>
        <w:tab/>
        <w:t>}</w:t>
      </w:r>
    </w:p>
    <w:p w:rsidR="0034341A" w:rsidRDefault="0034341A" w:rsidP="0034341A">
      <w:pPr>
        <w:spacing w:after="0" w:line="240" w:lineRule="auto"/>
        <w:ind w:left="360"/>
      </w:pPr>
      <w:r>
        <w:tab/>
        <w:t>return s;</w:t>
      </w:r>
    </w:p>
    <w:p w:rsidR="0034341A" w:rsidRDefault="0034341A" w:rsidP="0034341A">
      <w:pPr>
        <w:spacing w:after="0" w:line="240" w:lineRule="auto"/>
        <w:ind w:left="360"/>
      </w:pPr>
      <w:r>
        <w:t>}</w:t>
      </w:r>
    </w:p>
    <w:p w:rsidR="0034341A" w:rsidRDefault="0034341A" w:rsidP="0034341A">
      <w:pPr>
        <w:spacing w:after="0" w:line="240" w:lineRule="auto"/>
        <w:ind w:left="360"/>
      </w:pPr>
      <w:r>
        <w:t>void lkuocso(int 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for(int i=1; i&lt;=n; i++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f(n%i==0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printf("%d\t",i);</w:t>
      </w:r>
    </w:p>
    <w:p w:rsidR="0034341A" w:rsidRDefault="0034341A" w:rsidP="0034341A">
      <w:pPr>
        <w:spacing w:after="0" w:line="240" w:lineRule="auto"/>
        <w:ind w:left="360"/>
      </w:pPr>
      <w:r>
        <w:t>}</w:t>
      </w:r>
    </w:p>
    <w:p w:rsidR="0034341A" w:rsidRDefault="0034341A" w:rsidP="0034341A">
      <w:pPr>
        <w:spacing w:after="0" w:line="240" w:lineRule="auto"/>
        <w:ind w:left="360"/>
      </w:pPr>
      <w:r>
        <w:t>float tbcus(int 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int s=0, d=0;</w:t>
      </w:r>
    </w:p>
    <w:p w:rsidR="0034341A" w:rsidRDefault="0034341A" w:rsidP="0034341A">
      <w:pPr>
        <w:spacing w:after="0" w:line="240" w:lineRule="auto"/>
        <w:ind w:left="360"/>
      </w:pPr>
      <w:r>
        <w:tab/>
        <w:t>/*for(int i=1; i&lt;=n; i++)</w:t>
      </w:r>
    </w:p>
    <w:p w:rsidR="0034341A" w:rsidRDefault="0034341A" w:rsidP="0034341A">
      <w:pPr>
        <w:spacing w:after="0" w:line="240" w:lineRule="auto"/>
        <w:ind w:left="360"/>
      </w:pPr>
      <w:r>
        <w:tab/>
        <w:t>{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f(n%i==0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{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s=s+i;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d++;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}</w:t>
      </w:r>
      <w:r>
        <w:tab/>
      </w:r>
      <w:r>
        <w:tab/>
      </w:r>
      <w:r>
        <w:tab/>
      </w:r>
    </w:p>
    <w:p w:rsidR="0034341A" w:rsidRDefault="0034341A" w:rsidP="0034341A">
      <w:pPr>
        <w:spacing w:after="0" w:line="240" w:lineRule="auto"/>
        <w:ind w:left="360"/>
      </w:pPr>
      <w:r>
        <w:tab/>
        <w:t>}*/</w:t>
      </w:r>
    </w:p>
    <w:p w:rsidR="0034341A" w:rsidRDefault="0034341A" w:rsidP="0034341A">
      <w:pPr>
        <w:spacing w:after="0" w:line="240" w:lineRule="auto"/>
        <w:ind w:left="360"/>
      </w:pPr>
      <w:r>
        <w:tab/>
        <w:t>s=tongus(n);</w:t>
      </w:r>
    </w:p>
    <w:p w:rsidR="0034341A" w:rsidRDefault="0034341A" w:rsidP="0034341A">
      <w:pPr>
        <w:spacing w:after="0" w:line="240" w:lineRule="auto"/>
        <w:ind w:left="360"/>
      </w:pPr>
      <w:r>
        <w:tab/>
        <w:t>d=demus(n);</w:t>
      </w:r>
    </w:p>
    <w:p w:rsidR="0034341A" w:rsidRDefault="0034341A" w:rsidP="0034341A">
      <w:pPr>
        <w:spacing w:after="0" w:line="240" w:lineRule="auto"/>
        <w:ind w:left="360"/>
      </w:pPr>
      <w:r>
        <w:tab/>
        <w:t>if(d==0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 xml:space="preserve">return 0; </w:t>
      </w:r>
    </w:p>
    <w:p w:rsidR="0034341A" w:rsidRDefault="0034341A" w:rsidP="0034341A">
      <w:pPr>
        <w:spacing w:after="0" w:line="240" w:lineRule="auto"/>
        <w:ind w:left="360"/>
      </w:pPr>
      <w:r>
        <w:tab/>
        <w:t>return (float)s/d;</w:t>
      </w:r>
    </w:p>
    <w:p w:rsidR="0034341A" w:rsidRDefault="0034341A" w:rsidP="0034341A">
      <w:pPr>
        <w:spacing w:after="0" w:line="240" w:lineRule="auto"/>
        <w:ind w:left="360"/>
      </w:pPr>
      <w:r>
        <w:t>}</w:t>
      </w:r>
    </w:p>
    <w:p w:rsidR="0034341A" w:rsidRDefault="0034341A" w:rsidP="0034341A">
      <w:pPr>
        <w:spacing w:after="0" w:line="240" w:lineRule="auto"/>
        <w:ind w:left="360"/>
      </w:pPr>
      <w:r>
        <w:t>int laSNT(int 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if(n&lt;2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return 0;</w:t>
      </w:r>
    </w:p>
    <w:p w:rsidR="0034341A" w:rsidRDefault="0034341A" w:rsidP="0034341A">
      <w:pPr>
        <w:spacing w:after="0" w:line="240" w:lineRule="auto"/>
        <w:ind w:left="360"/>
      </w:pPr>
      <w:r>
        <w:tab/>
        <w:t>for(int i=2; i&lt;n; i++) // chay tu 2 -&gt; nho hon n</w:t>
      </w:r>
    </w:p>
    <w:p w:rsidR="0034341A" w:rsidRDefault="0034341A" w:rsidP="0034341A">
      <w:pPr>
        <w:spacing w:after="0" w:line="240" w:lineRule="auto"/>
        <w:ind w:left="360"/>
      </w:pPr>
      <w:r>
        <w:tab/>
        <w:t>{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f(n%i==0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return 0;</w:t>
      </w:r>
    </w:p>
    <w:p w:rsidR="0034341A" w:rsidRDefault="0034341A" w:rsidP="0034341A">
      <w:pPr>
        <w:spacing w:after="0" w:line="240" w:lineRule="auto"/>
        <w:ind w:left="360"/>
      </w:pPr>
      <w:r>
        <w:tab/>
        <w:t>}</w:t>
      </w:r>
      <w:r>
        <w:tab/>
      </w:r>
    </w:p>
    <w:p w:rsidR="0034341A" w:rsidRDefault="0034341A" w:rsidP="0034341A">
      <w:pPr>
        <w:spacing w:after="0" w:line="240" w:lineRule="auto"/>
        <w:ind w:left="360"/>
      </w:pPr>
      <w:r>
        <w:tab/>
        <w:t>return 1;</w:t>
      </w:r>
    </w:p>
    <w:p w:rsidR="0034341A" w:rsidRDefault="0034341A" w:rsidP="0034341A">
      <w:pPr>
        <w:spacing w:after="0" w:line="240" w:lineRule="auto"/>
        <w:ind w:left="360"/>
      </w:pPr>
      <w:r>
        <w:t>}</w:t>
      </w:r>
      <w:r>
        <w:tab/>
      </w:r>
    </w:p>
    <w:p w:rsidR="0034341A" w:rsidRDefault="0034341A" w:rsidP="0034341A">
      <w:pPr>
        <w:spacing w:after="0" w:line="240" w:lineRule="auto"/>
        <w:ind w:left="360"/>
      </w:pPr>
      <w:r>
        <w:t>int laSHT(int 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int s=0;</w:t>
      </w:r>
    </w:p>
    <w:p w:rsidR="0034341A" w:rsidRDefault="0034341A" w:rsidP="0034341A">
      <w:pPr>
        <w:spacing w:after="0" w:line="240" w:lineRule="auto"/>
        <w:ind w:left="360"/>
      </w:pPr>
      <w:r>
        <w:tab/>
        <w:t>for(int i=1; i&lt;n; i++) // nho hon n</w:t>
      </w:r>
    </w:p>
    <w:p w:rsidR="0034341A" w:rsidRDefault="0034341A" w:rsidP="0034341A">
      <w:pPr>
        <w:spacing w:after="0" w:line="240" w:lineRule="auto"/>
        <w:ind w:left="360"/>
      </w:pPr>
      <w:r>
        <w:tab/>
        <w:t>{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f(n%i==0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s+=i;//s=s+i;</w:t>
      </w:r>
    </w:p>
    <w:p w:rsidR="0034341A" w:rsidRDefault="0034341A" w:rsidP="0034341A">
      <w:pPr>
        <w:spacing w:after="0" w:line="240" w:lineRule="auto"/>
        <w:ind w:left="360"/>
      </w:pPr>
      <w:r>
        <w:tab/>
        <w:t>}</w:t>
      </w:r>
    </w:p>
    <w:p w:rsidR="0034341A" w:rsidRDefault="0034341A" w:rsidP="0034341A">
      <w:pPr>
        <w:spacing w:after="0" w:line="240" w:lineRule="auto"/>
        <w:ind w:left="360"/>
      </w:pPr>
      <w:r>
        <w:tab/>
        <w:t>if(s==n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return 1;</w:t>
      </w:r>
    </w:p>
    <w:p w:rsidR="0034341A" w:rsidRDefault="0034341A" w:rsidP="0034341A">
      <w:pPr>
        <w:spacing w:after="0" w:line="240" w:lineRule="auto"/>
        <w:ind w:left="360"/>
      </w:pPr>
      <w:r>
        <w:tab/>
        <w:t>return 0;</w:t>
      </w:r>
    </w:p>
    <w:p w:rsidR="0034341A" w:rsidRDefault="0034341A" w:rsidP="0034341A">
      <w:pPr>
        <w:spacing w:after="0" w:line="240" w:lineRule="auto"/>
        <w:ind w:left="360"/>
      </w:pPr>
      <w:r>
        <w:t>}</w:t>
      </w:r>
    </w:p>
    <w:p w:rsidR="0034341A" w:rsidRDefault="0034341A" w:rsidP="0034341A">
      <w:pPr>
        <w:spacing w:after="0" w:line="240" w:lineRule="auto"/>
        <w:ind w:left="360"/>
      </w:pPr>
      <w:r>
        <w:t>int laSCP(int 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int temp=sqrt(n); // hay o cho int =&gt; lay phan nguyen</w:t>
      </w:r>
    </w:p>
    <w:p w:rsidR="0034341A" w:rsidRDefault="0034341A" w:rsidP="0034341A">
      <w:pPr>
        <w:spacing w:after="0" w:line="240" w:lineRule="auto"/>
        <w:ind w:left="360"/>
      </w:pPr>
      <w:r>
        <w:tab/>
        <w:t>if(temp*temp==n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return 1;</w:t>
      </w:r>
    </w:p>
    <w:p w:rsidR="0034341A" w:rsidRDefault="0034341A" w:rsidP="0034341A">
      <w:pPr>
        <w:spacing w:after="0" w:line="240" w:lineRule="auto"/>
        <w:ind w:left="360"/>
      </w:pPr>
      <w:r>
        <w:tab/>
        <w:t>return 0;</w:t>
      </w:r>
    </w:p>
    <w:p w:rsidR="0034341A" w:rsidRDefault="0034341A" w:rsidP="0034341A">
      <w:pPr>
        <w:spacing w:after="0" w:line="240" w:lineRule="auto"/>
        <w:ind w:left="360"/>
      </w:pPr>
      <w:r>
        <w:t>}</w:t>
      </w:r>
    </w:p>
    <w:p w:rsidR="0034341A" w:rsidRDefault="0034341A" w:rsidP="0034341A">
      <w:pPr>
        <w:spacing w:after="0" w:line="240" w:lineRule="auto"/>
        <w:ind w:left="360"/>
      </w:pPr>
      <w:r>
        <w:t>void lknSNT(int 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int i=1, d=0;</w:t>
      </w:r>
    </w:p>
    <w:p w:rsidR="0034341A" w:rsidRDefault="0034341A" w:rsidP="0034341A">
      <w:pPr>
        <w:spacing w:after="0" w:line="240" w:lineRule="auto"/>
        <w:ind w:left="360"/>
      </w:pPr>
      <w:r>
        <w:tab/>
        <w:t>while(d&lt;n)</w:t>
      </w:r>
    </w:p>
    <w:p w:rsidR="0034341A" w:rsidRDefault="0034341A" w:rsidP="0034341A">
      <w:pPr>
        <w:spacing w:after="0" w:line="240" w:lineRule="auto"/>
        <w:ind w:left="360"/>
      </w:pPr>
      <w:r>
        <w:tab/>
        <w:t>{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f(laSNT(i)==1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{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printf("%d\t",i);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d++;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}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++;</w:t>
      </w:r>
    </w:p>
    <w:p w:rsidR="0034341A" w:rsidRDefault="0034341A" w:rsidP="0034341A">
      <w:pPr>
        <w:spacing w:after="0" w:line="240" w:lineRule="auto"/>
        <w:ind w:left="360"/>
      </w:pPr>
      <w:r>
        <w:tab/>
        <w:t>}</w:t>
      </w:r>
    </w:p>
    <w:p w:rsidR="0034341A" w:rsidRDefault="0034341A" w:rsidP="0034341A">
      <w:pPr>
        <w:spacing w:after="0" w:line="240" w:lineRule="auto"/>
        <w:ind w:left="360"/>
      </w:pPr>
      <w:r>
        <w:t>}</w:t>
      </w:r>
    </w:p>
    <w:p w:rsidR="0034341A" w:rsidRDefault="0034341A" w:rsidP="0034341A">
      <w:pPr>
        <w:spacing w:after="0" w:line="240" w:lineRule="auto"/>
        <w:ind w:left="360"/>
      </w:pPr>
      <w:r>
        <w:t>int demchusochan(int 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int d=0;</w:t>
      </w:r>
    </w:p>
    <w:p w:rsidR="0034341A" w:rsidRDefault="0034341A" w:rsidP="0034341A">
      <w:pPr>
        <w:spacing w:after="0" w:line="240" w:lineRule="auto"/>
        <w:ind w:left="360"/>
      </w:pPr>
      <w:r>
        <w:tab/>
        <w:t>while(n&gt;0)</w:t>
      </w:r>
    </w:p>
    <w:p w:rsidR="0034341A" w:rsidRDefault="0034341A" w:rsidP="0034341A">
      <w:pPr>
        <w:spacing w:after="0" w:line="240" w:lineRule="auto"/>
        <w:ind w:left="360"/>
      </w:pPr>
      <w:r>
        <w:tab/>
        <w:t>{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f((n%10)%2==0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d++;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n=n/10;</w:t>
      </w:r>
    </w:p>
    <w:p w:rsidR="0034341A" w:rsidRDefault="0034341A" w:rsidP="0034341A">
      <w:pPr>
        <w:spacing w:after="0" w:line="240" w:lineRule="auto"/>
        <w:ind w:left="360"/>
      </w:pPr>
      <w:r>
        <w:tab/>
        <w:t>}</w:t>
      </w:r>
    </w:p>
    <w:p w:rsidR="0034341A" w:rsidRDefault="0034341A" w:rsidP="0034341A">
      <w:pPr>
        <w:spacing w:after="0" w:line="240" w:lineRule="auto"/>
        <w:ind w:left="360"/>
      </w:pPr>
      <w:r>
        <w:tab/>
        <w:t>return d;</w:t>
      </w:r>
    </w:p>
    <w:p w:rsidR="0034341A" w:rsidRDefault="0034341A" w:rsidP="0034341A">
      <w:pPr>
        <w:spacing w:after="0" w:line="240" w:lineRule="auto"/>
        <w:ind w:left="360"/>
      </w:pPr>
      <w:r>
        <w:t>}</w:t>
      </w:r>
    </w:p>
    <w:p w:rsidR="0034341A" w:rsidRDefault="0034341A" w:rsidP="0034341A">
      <w:pPr>
        <w:spacing w:after="0" w:line="240" w:lineRule="auto"/>
        <w:ind w:left="360"/>
      </w:pPr>
      <w:r>
        <w:t>int timchusomax(int n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ab/>
        <w:t>int m=n%10;</w:t>
      </w:r>
    </w:p>
    <w:p w:rsidR="0034341A" w:rsidRDefault="0034341A" w:rsidP="0034341A">
      <w:pPr>
        <w:spacing w:after="0" w:line="240" w:lineRule="auto"/>
        <w:ind w:left="360"/>
      </w:pPr>
      <w:r>
        <w:tab/>
        <w:t>while(n!=0)</w:t>
      </w:r>
    </w:p>
    <w:p w:rsidR="0034341A" w:rsidRDefault="0034341A" w:rsidP="0034341A">
      <w:pPr>
        <w:spacing w:after="0" w:line="240" w:lineRule="auto"/>
        <w:ind w:left="360"/>
      </w:pPr>
      <w:r>
        <w:tab/>
        <w:t>{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if((n%10)&gt;m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</w:r>
      <w:r>
        <w:tab/>
        <w:t>m=n%10;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n=n/10;</w:t>
      </w:r>
    </w:p>
    <w:p w:rsidR="0034341A" w:rsidRDefault="0034341A" w:rsidP="0034341A">
      <w:pPr>
        <w:spacing w:after="0" w:line="240" w:lineRule="auto"/>
        <w:ind w:left="360"/>
      </w:pPr>
      <w:r>
        <w:tab/>
        <w:t>}</w:t>
      </w:r>
    </w:p>
    <w:p w:rsidR="0034341A" w:rsidRDefault="0034341A" w:rsidP="0034341A">
      <w:pPr>
        <w:spacing w:after="0" w:line="240" w:lineRule="auto"/>
        <w:ind w:left="360"/>
      </w:pPr>
      <w:r>
        <w:tab/>
        <w:t>return m;</w:t>
      </w:r>
    </w:p>
    <w:p w:rsidR="0034341A" w:rsidRDefault="0034341A" w:rsidP="0034341A">
      <w:pPr>
        <w:spacing w:after="0" w:line="240" w:lineRule="auto"/>
        <w:ind w:left="360"/>
      </w:pPr>
      <w:r>
        <w:t>}</w:t>
      </w:r>
      <w:bookmarkStart w:id="0" w:name="_GoBack"/>
      <w:bookmarkEnd w:id="0"/>
    </w:p>
    <w:p w:rsidR="0034341A" w:rsidRDefault="0034341A" w:rsidP="0034341A">
      <w:pPr>
        <w:spacing w:after="0" w:line="240" w:lineRule="auto"/>
        <w:ind w:left="360"/>
      </w:pPr>
      <w:r>
        <w:t>int main()</w:t>
      </w:r>
    </w:p>
    <w:p w:rsidR="0034341A" w:rsidRDefault="0034341A" w:rsidP="0034341A">
      <w:pPr>
        <w:spacing w:after="0" w:line="240" w:lineRule="auto"/>
        <w:ind w:left="360"/>
      </w:pPr>
      <w:r>
        <w:t>{</w:t>
      </w:r>
    </w:p>
    <w:p w:rsidR="0034341A" w:rsidRDefault="0034341A" w:rsidP="0034341A">
      <w:pPr>
        <w:spacing w:after="0" w:line="240" w:lineRule="auto"/>
        <w:ind w:left="360"/>
      </w:pPr>
      <w:r>
        <w:t xml:space="preserve">    int n;</w:t>
      </w:r>
    </w:p>
    <w:p w:rsidR="0034341A" w:rsidRDefault="0034341A" w:rsidP="0034341A">
      <w:pPr>
        <w:spacing w:after="0" w:line="240" w:lineRule="auto"/>
        <w:ind w:left="360"/>
      </w:pPr>
      <w:r>
        <w:t xml:space="preserve">    nhapn(n);</w:t>
      </w:r>
    </w:p>
    <w:p w:rsidR="0034341A" w:rsidRDefault="0034341A" w:rsidP="0034341A">
      <w:pPr>
        <w:spacing w:after="0" w:line="240" w:lineRule="auto"/>
        <w:ind w:left="360"/>
      </w:pPr>
      <w:r>
        <w:t xml:space="preserve">    /*printf("\ncau1:");</w:t>
      </w:r>
    </w:p>
    <w:p w:rsidR="0034341A" w:rsidRDefault="0034341A" w:rsidP="0034341A">
      <w:pPr>
        <w:spacing w:after="0" w:line="240" w:lineRule="auto"/>
        <w:ind w:left="360"/>
      </w:pPr>
      <w:r>
        <w:t xml:space="preserve">    if(chanle(n))//==true</w:t>
      </w:r>
    </w:p>
    <w:p w:rsidR="0034341A" w:rsidRDefault="0034341A" w:rsidP="0034341A">
      <w:pPr>
        <w:spacing w:after="0" w:line="240" w:lineRule="auto"/>
        <w:ind w:left="360"/>
      </w:pPr>
      <w:r>
        <w:t xml:space="preserve">        printf("%d là chan",n);</w:t>
      </w:r>
    </w:p>
    <w:p w:rsidR="0034341A" w:rsidRDefault="0034341A" w:rsidP="0034341A">
      <w:pPr>
        <w:spacing w:after="0" w:line="240" w:lineRule="auto"/>
        <w:ind w:left="360"/>
      </w:pPr>
      <w:r>
        <w:tab/>
        <w:t>else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printf("%d la le",n);</w:t>
      </w:r>
    </w:p>
    <w:p w:rsidR="0034341A" w:rsidRDefault="0034341A" w:rsidP="0034341A">
      <w:pPr>
        <w:spacing w:after="0" w:line="240" w:lineRule="auto"/>
        <w:ind w:left="360"/>
      </w:pPr>
      <w:r>
        <w:tab/>
        <w:t>printf("\ncau 2: %d co %d uoc so",n,demus(n));</w:t>
      </w:r>
    </w:p>
    <w:p w:rsidR="0034341A" w:rsidRDefault="0034341A" w:rsidP="0034341A">
      <w:pPr>
        <w:spacing w:after="0" w:line="240" w:lineRule="auto"/>
        <w:ind w:left="360"/>
      </w:pPr>
      <w:r>
        <w:tab/>
        <w:t>printf("\ncau 3: Tong cac uoc so cua %d là %d",n,tongus(n));</w:t>
      </w:r>
    </w:p>
    <w:p w:rsidR="0034341A" w:rsidRDefault="0034341A" w:rsidP="0034341A">
      <w:pPr>
        <w:spacing w:after="0" w:line="240" w:lineRule="auto"/>
        <w:ind w:left="360"/>
      </w:pPr>
      <w:r>
        <w:tab/>
        <w:t>printf("\ncau 4: Cac uos so cua %d:",n);</w:t>
      </w:r>
    </w:p>
    <w:p w:rsidR="0034341A" w:rsidRDefault="0034341A" w:rsidP="0034341A">
      <w:pPr>
        <w:spacing w:after="0" w:line="240" w:lineRule="auto"/>
        <w:ind w:left="360"/>
      </w:pPr>
      <w:r>
        <w:tab/>
        <w:t>lkuocso(n);</w:t>
      </w:r>
    </w:p>
    <w:p w:rsidR="0034341A" w:rsidRDefault="0034341A" w:rsidP="0034341A">
      <w:pPr>
        <w:spacing w:after="0" w:line="240" w:lineRule="auto"/>
        <w:ind w:left="360"/>
      </w:pPr>
      <w:r>
        <w:tab/>
        <w:t>printf("\ncau 5:TBC cac uoc so cua %d là %.1f",n,tbcus(n));</w:t>
      </w:r>
    </w:p>
    <w:p w:rsidR="0034341A" w:rsidRDefault="0034341A" w:rsidP="0034341A">
      <w:pPr>
        <w:spacing w:after="0" w:line="240" w:lineRule="auto"/>
        <w:ind w:left="360"/>
      </w:pPr>
      <w:r>
        <w:tab/>
        <w:t>*/</w:t>
      </w:r>
    </w:p>
    <w:p w:rsidR="0034341A" w:rsidRDefault="0034341A" w:rsidP="0034341A">
      <w:pPr>
        <w:spacing w:after="0" w:line="240" w:lineRule="auto"/>
        <w:ind w:left="360"/>
      </w:pPr>
      <w:r>
        <w:tab/>
        <w:t>printf("\nCau 6.1:");</w:t>
      </w:r>
    </w:p>
    <w:p w:rsidR="0034341A" w:rsidRDefault="0034341A" w:rsidP="0034341A">
      <w:pPr>
        <w:spacing w:after="0" w:line="240" w:lineRule="auto"/>
        <w:ind w:left="360"/>
      </w:pPr>
      <w:r>
        <w:tab/>
        <w:t>if(laSNT(n)==1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printf("%d là SNT", n);</w:t>
      </w:r>
    </w:p>
    <w:p w:rsidR="0034341A" w:rsidRDefault="0034341A" w:rsidP="0034341A">
      <w:pPr>
        <w:spacing w:after="0" w:line="240" w:lineRule="auto"/>
        <w:ind w:left="360"/>
      </w:pPr>
      <w:r>
        <w:tab/>
        <w:t>else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printf("%d ko là SNT", n);</w:t>
      </w:r>
    </w:p>
    <w:p w:rsidR="0034341A" w:rsidRDefault="0034341A" w:rsidP="0034341A">
      <w:pPr>
        <w:spacing w:after="0" w:line="240" w:lineRule="auto"/>
        <w:ind w:left="360"/>
      </w:pPr>
      <w:r>
        <w:tab/>
        <w:t>printf("\nCau 6.2:");</w:t>
      </w:r>
    </w:p>
    <w:p w:rsidR="0034341A" w:rsidRDefault="0034341A" w:rsidP="0034341A">
      <w:pPr>
        <w:spacing w:after="0" w:line="240" w:lineRule="auto"/>
        <w:ind w:left="360"/>
      </w:pPr>
      <w:r>
        <w:tab/>
        <w:t>if(laSHT(n)==1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printf("%d là SHT", n);</w:t>
      </w:r>
    </w:p>
    <w:p w:rsidR="0034341A" w:rsidRDefault="0034341A" w:rsidP="0034341A">
      <w:pPr>
        <w:spacing w:after="0" w:line="240" w:lineRule="auto"/>
        <w:ind w:left="360"/>
      </w:pPr>
      <w:r>
        <w:tab/>
        <w:t>else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printf("%d ko là SHT", n);</w:t>
      </w:r>
    </w:p>
    <w:p w:rsidR="0034341A" w:rsidRDefault="0034341A" w:rsidP="0034341A">
      <w:pPr>
        <w:spacing w:after="0" w:line="240" w:lineRule="auto"/>
        <w:ind w:left="360"/>
      </w:pPr>
      <w:r>
        <w:tab/>
        <w:t>printf("\nCau 6.3:");</w:t>
      </w:r>
    </w:p>
    <w:p w:rsidR="0034341A" w:rsidRDefault="0034341A" w:rsidP="0034341A">
      <w:pPr>
        <w:spacing w:after="0" w:line="240" w:lineRule="auto"/>
        <w:ind w:left="360"/>
      </w:pPr>
      <w:r>
        <w:tab/>
        <w:t>if(laSCP(n)==1)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printf("%d là SCP", n);</w:t>
      </w:r>
    </w:p>
    <w:p w:rsidR="0034341A" w:rsidRDefault="0034341A" w:rsidP="0034341A">
      <w:pPr>
        <w:spacing w:after="0" w:line="240" w:lineRule="auto"/>
        <w:ind w:left="360"/>
      </w:pPr>
      <w:r>
        <w:tab/>
        <w:t>else</w:t>
      </w:r>
    </w:p>
    <w:p w:rsidR="0034341A" w:rsidRDefault="0034341A" w:rsidP="0034341A">
      <w:pPr>
        <w:spacing w:after="0" w:line="240" w:lineRule="auto"/>
        <w:ind w:left="360"/>
      </w:pPr>
      <w:r>
        <w:tab/>
      </w:r>
      <w:r>
        <w:tab/>
        <w:t>printf("%d ko là SCP", n);</w:t>
      </w:r>
    </w:p>
    <w:p w:rsidR="0034341A" w:rsidRDefault="0034341A" w:rsidP="0034341A">
      <w:pPr>
        <w:spacing w:after="0" w:line="240" w:lineRule="auto"/>
        <w:ind w:left="360"/>
      </w:pPr>
      <w:r>
        <w:tab/>
        <w:t>printf("\ncau7:"); lknSNT(n);</w:t>
      </w:r>
    </w:p>
    <w:p w:rsidR="0034341A" w:rsidRDefault="0034341A" w:rsidP="0034341A">
      <w:pPr>
        <w:spacing w:after="0" w:line="240" w:lineRule="auto"/>
        <w:ind w:left="360"/>
      </w:pPr>
      <w:r>
        <w:tab/>
        <w:t>printf("\ncau8: %d có %d chu so chan",n,demchusochan(n));</w:t>
      </w:r>
    </w:p>
    <w:p w:rsidR="0034341A" w:rsidRDefault="0034341A" w:rsidP="0034341A">
      <w:pPr>
        <w:spacing w:after="0" w:line="240" w:lineRule="auto"/>
        <w:ind w:left="360"/>
      </w:pPr>
      <w:r>
        <w:tab/>
        <w:t>printf("\nCau?: Chu so max trong %d là %d",n,timchusomax(n));</w:t>
      </w:r>
    </w:p>
    <w:p w:rsidR="0034341A" w:rsidRDefault="0034341A" w:rsidP="0034341A">
      <w:pPr>
        <w:spacing w:after="0" w:line="240" w:lineRule="auto"/>
        <w:ind w:left="360"/>
      </w:pPr>
      <w:r>
        <w:tab/>
      </w:r>
    </w:p>
    <w:p w:rsidR="0034341A" w:rsidRDefault="0034341A" w:rsidP="0034341A">
      <w:pPr>
        <w:spacing w:after="0" w:line="240" w:lineRule="auto"/>
        <w:ind w:left="360"/>
      </w:pPr>
      <w:r>
        <w:tab/>
        <w:t>return 1;</w:t>
      </w:r>
      <w:r>
        <w:tab/>
      </w:r>
    </w:p>
    <w:p w:rsidR="00302949" w:rsidRDefault="0034341A" w:rsidP="0034341A">
      <w:pPr>
        <w:spacing w:after="0" w:line="240" w:lineRule="auto"/>
        <w:ind w:left="360"/>
      </w:pPr>
      <w:r>
        <w:t>}</w:t>
      </w:r>
    </w:p>
    <w:p w:rsidR="00302949" w:rsidRDefault="00302949" w:rsidP="0034341A">
      <w:pPr>
        <w:pStyle w:val="ListParagraph"/>
        <w:spacing w:after="0" w:line="240" w:lineRule="auto"/>
      </w:pPr>
    </w:p>
    <w:sectPr w:rsidR="00302949" w:rsidSect="0034341A">
      <w:pgSz w:w="12240" w:h="15840"/>
      <w:pgMar w:top="144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C817B8"/>
    <w:multiLevelType w:val="hybridMultilevel"/>
    <w:tmpl w:val="F8102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332C8F"/>
    <w:multiLevelType w:val="hybridMultilevel"/>
    <w:tmpl w:val="408A4DA0"/>
    <w:lvl w:ilvl="0" w:tplc="9D9CF84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tzC0MDExNTUwNDdQ0lEKTi0uzszPAykwrAUA5DlMtSwAAAA="/>
  </w:docVars>
  <w:rsids>
    <w:rsidRoot w:val="00302949"/>
    <w:rsid w:val="00302949"/>
    <w:rsid w:val="0034341A"/>
    <w:rsid w:val="007A6D14"/>
    <w:rsid w:val="00874417"/>
    <w:rsid w:val="00A2769E"/>
    <w:rsid w:val="00B90B44"/>
    <w:rsid w:val="00CA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A8917"/>
  <w15:chartTrackingRefBased/>
  <w15:docId w15:val="{B7EFBA5E-CB3C-4B14-A8AA-87DAC719D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29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4</Pages>
  <Words>429</Words>
  <Characters>244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Thanh Doan Xuan (FE FPTU HCM)</cp:lastModifiedBy>
  <cp:revision>1</cp:revision>
  <dcterms:created xsi:type="dcterms:W3CDTF">2021-10-21T08:22:00Z</dcterms:created>
  <dcterms:modified xsi:type="dcterms:W3CDTF">2021-10-21T10:10:00Z</dcterms:modified>
</cp:coreProperties>
</file>